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82FEC1" w14:textId="77777777" w:rsidR="00640D15" w:rsidRDefault="00640D15" w:rsidP="00640D15">
      <w:pPr>
        <w:pStyle w:val="NormalWeb"/>
      </w:pPr>
      <w:r>
        <w:t xml:space="preserve">now for records </w:t>
      </w:r>
    </w:p>
    <w:p w14:paraId="2F73E1B2" w14:textId="77777777" w:rsidR="00640D15" w:rsidRDefault="00640D15" w:rsidP="00640D15">
      <w:pPr>
        <w:pStyle w:val="NormalWeb"/>
        <w:numPr>
          <w:ilvl w:val="0"/>
          <w:numId w:val="1"/>
        </w:numPr>
      </w:pPr>
      <w:r>
        <w:t xml:space="preserve">where 'Category for Static' ='Billed' Exclude those </w:t>
      </w:r>
      <w:proofErr w:type="spellStart"/>
      <w:r>
        <w:t>reccords</w:t>
      </w:r>
      <w:proofErr w:type="spellEnd"/>
      <w:r>
        <w:t xml:space="preserve">  where 'Employee FTE' is either 0 or 1. </w:t>
      </w:r>
    </w:p>
    <w:p w14:paraId="0BA62A41" w14:textId="77777777" w:rsidR="00640D15" w:rsidRDefault="00640D15" w:rsidP="00640D15">
      <w:pPr>
        <w:pStyle w:val="NormalWeb"/>
        <w:numPr>
          <w:ilvl w:val="1"/>
          <w:numId w:val="1"/>
        </w:numPr>
      </w:pPr>
      <w:r>
        <w:t>now in remaining rows check : if values of col 'No. of FTE' and 'Employee FTE' --&gt;</w:t>
      </w:r>
    </w:p>
    <w:p w14:paraId="00AFC91F" w14:textId="77777777" w:rsidR="00640D15" w:rsidRDefault="00640D15" w:rsidP="00640D15">
      <w:pPr>
        <w:pStyle w:val="NormalWeb"/>
        <w:numPr>
          <w:ilvl w:val="2"/>
          <w:numId w:val="1"/>
        </w:numPr>
      </w:pPr>
      <w:r>
        <w:t xml:space="preserve"> if both have same values then on 'Observation' set ='Ok' for such rows, </w:t>
      </w:r>
    </w:p>
    <w:p w14:paraId="72C36501" w14:textId="77777777" w:rsidR="00640D15" w:rsidRDefault="00640D15" w:rsidP="00640D15">
      <w:pPr>
        <w:pStyle w:val="NormalWeb"/>
        <w:numPr>
          <w:ilvl w:val="2"/>
          <w:numId w:val="1"/>
        </w:numPr>
      </w:pPr>
      <w:r>
        <w:t>otherwise 'Observation' = 'Update FTE value to 1.</w:t>
      </w:r>
    </w:p>
    <w:p w14:paraId="4D06C0CA" w14:textId="77777777" w:rsidR="00640D15" w:rsidRDefault="00640D15" w:rsidP="00640D15">
      <w:pPr>
        <w:pStyle w:val="NormalWeb"/>
        <w:numPr>
          <w:ilvl w:val="0"/>
          <w:numId w:val="1"/>
        </w:numPr>
      </w:pPr>
      <w:r>
        <w:t xml:space="preserve"> now where 'Category for Static' ='Not Billed' ==&gt; check col 'lookup for Billed CC'</w:t>
      </w:r>
    </w:p>
    <w:p w14:paraId="171EDA48" w14:textId="77777777" w:rsidR="00640D15" w:rsidRDefault="00640D15" w:rsidP="00640D15">
      <w:pPr>
        <w:pStyle w:val="NormalWeb"/>
        <w:numPr>
          <w:ilvl w:val="1"/>
          <w:numId w:val="1"/>
        </w:numPr>
      </w:pPr>
      <w:r>
        <w:t xml:space="preserve"> --&gt; select all rows where value of this col is not N/A. set 'Observation' ='Exclude'. </w:t>
      </w:r>
    </w:p>
    <w:p w14:paraId="15A8A7EB" w14:textId="77777777" w:rsidR="00640D15" w:rsidRDefault="00640D15" w:rsidP="00640D15">
      <w:pPr>
        <w:pStyle w:val="NormalWeb"/>
        <w:numPr>
          <w:ilvl w:val="1"/>
          <w:numId w:val="1"/>
        </w:numPr>
      </w:pPr>
      <w:r>
        <w:t>Where col is   col '</w:t>
      </w:r>
      <w:r w:rsidR="00F71558">
        <w:t>L</w:t>
      </w:r>
      <w:r>
        <w:t>ookup for Billed CC' ‘N/A</w:t>
      </w:r>
      <w:r>
        <w:sym w:font="Wingdings" w:char="F0E8"/>
      </w:r>
      <w:r>
        <w:t xml:space="preserve"> column ‘Check’ = ‘true’</w:t>
      </w:r>
      <w:r>
        <w:sym w:font="Wingdings" w:char="F0E8"/>
      </w:r>
      <w:r>
        <w:t xml:space="preserve"> set Observation=’Ok’</w:t>
      </w:r>
    </w:p>
    <w:p w14:paraId="023E98D9" w14:textId="77777777" w:rsidR="00F05230" w:rsidRDefault="00640D15">
      <w:pPr>
        <w:pStyle w:val="NormalWeb"/>
        <w:numPr>
          <w:ilvl w:val="0"/>
          <w:numId w:val="1"/>
        </w:numPr>
      </w:pPr>
      <w:r>
        <w:t>now where 'Category for Static' ='Others’:</w:t>
      </w:r>
    </w:p>
    <w:p w14:paraId="367A7255" w14:textId="77777777" w:rsidR="00F71558" w:rsidRDefault="002C4529" w:rsidP="002C4529">
      <w:pPr>
        <w:pStyle w:val="NormalWeb"/>
        <w:numPr>
          <w:ilvl w:val="1"/>
          <w:numId w:val="1"/>
        </w:numPr>
      </w:pPr>
      <w:r>
        <w:t xml:space="preserve">‘Employee </w:t>
      </w:r>
      <w:proofErr w:type="spellStart"/>
      <w:r>
        <w:t>Class’</w:t>
      </w:r>
      <w:proofErr w:type="spellEnd"/>
      <w:r>
        <w:t xml:space="preserve"> =’External’ and ‘Check’= ‘true’ and ‘Global Career Band’=’Not Applicable’ then set ‘Observation’=’Ok</w:t>
      </w:r>
      <w:proofErr w:type="gramStart"/>
      <w:r>
        <w:t>’.</w:t>
      </w:r>
      <w:proofErr w:type="gramEnd"/>
    </w:p>
    <w:p w14:paraId="1280F4E2" w14:textId="77777777" w:rsidR="00640D15" w:rsidRDefault="00640D15" w:rsidP="00640D15">
      <w:pPr>
        <w:pStyle w:val="NormalWeb"/>
        <w:numPr>
          <w:ilvl w:val="1"/>
          <w:numId w:val="1"/>
        </w:numPr>
      </w:pPr>
      <w:r>
        <w:t xml:space="preserve">‘Employee </w:t>
      </w:r>
      <w:proofErr w:type="spellStart"/>
      <w:r>
        <w:t>Class’</w:t>
      </w:r>
      <w:proofErr w:type="spellEnd"/>
      <w:r>
        <w:t xml:space="preserve"> =’External’ and ‘Check’= ‘true’</w:t>
      </w:r>
      <w:r w:rsidR="00F71558">
        <w:t xml:space="preserve"> and ‘Global Career Band’=’Not Applicable’ and ‘Lookup for Billed CC’ is not blank ,then set ‘Observation’=’exclude</w:t>
      </w:r>
      <w:proofErr w:type="gramStart"/>
      <w:r w:rsidR="00F71558">
        <w:t>’.</w:t>
      </w:r>
      <w:proofErr w:type="gramEnd"/>
    </w:p>
    <w:p w14:paraId="783F4FF3" w14:textId="77777777" w:rsidR="002C4529" w:rsidRDefault="002C4529" w:rsidP="00640D15">
      <w:pPr>
        <w:pStyle w:val="NormalWeb"/>
        <w:numPr>
          <w:ilvl w:val="1"/>
          <w:numId w:val="1"/>
        </w:numPr>
      </w:pPr>
      <w:r>
        <w:t xml:space="preserve">‘Employee </w:t>
      </w:r>
      <w:proofErr w:type="spellStart"/>
      <w:r>
        <w:t>Class’</w:t>
      </w:r>
      <w:proofErr w:type="spellEnd"/>
      <w:r>
        <w:t xml:space="preserve"> =’Intern’ and ‘Lookup for Billed CC’ is not N/A or not blank </w:t>
      </w:r>
      <w:proofErr w:type="spellStart"/>
      <w:r>
        <w:t>and’Global</w:t>
      </w:r>
      <w:proofErr w:type="spellEnd"/>
      <w:r>
        <w:t xml:space="preserve"> Career Band’=’Not Applicable’   then ‘Observation’=’Exclude’</w:t>
      </w:r>
    </w:p>
    <w:p w14:paraId="2FEB12EB" w14:textId="77777777" w:rsidR="002C4529" w:rsidRDefault="002C4529" w:rsidP="002C4529">
      <w:pPr>
        <w:pStyle w:val="NormalWeb"/>
        <w:numPr>
          <w:ilvl w:val="1"/>
          <w:numId w:val="1"/>
        </w:numPr>
      </w:pPr>
      <w:r>
        <w:t xml:space="preserve">‘Employee </w:t>
      </w:r>
      <w:proofErr w:type="spellStart"/>
      <w:r>
        <w:t>Class’</w:t>
      </w:r>
      <w:proofErr w:type="spellEnd"/>
      <w:r>
        <w:t xml:space="preserve"> =’Intern’ and  ‘Lookup for Billed CC’ is  N/A or  blank then ‘Observation’=’Ok’</w:t>
      </w:r>
    </w:p>
    <w:p w14:paraId="68417BBD" w14:textId="77777777" w:rsidR="002C4529" w:rsidRDefault="002C4529" w:rsidP="002C4529">
      <w:pPr>
        <w:pStyle w:val="NormalWeb"/>
        <w:numPr>
          <w:ilvl w:val="1"/>
          <w:numId w:val="1"/>
        </w:numPr>
      </w:pPr>
      <w:r>
        <w:t xml:space="preserve">‘Employee </w:t>
      </w:r>
      <w:proofErr w:type="spellStart"/>
      <w:r>
        <w:t>Class’</w:t>
      </w:r>
      <w:proofErr w:type="spellEnd"/>
      <w:r>
        <w:t xml:space="preserve"> =’Intern’ </w:t>
      </w:r>
      <w:proofErr w:type="spellStart"/>
      <w:r>
        <w:t>and’Global</w:t>
      </w:r>
      <w:proofErr w:type="spellEnd"/>
      <w:r>
        <w:t xml:space="preserve"> Career Band’=’Not Applicable’   then ‘Observation’=’Ok’</w:t>
      </w:r>
    </w:p>
    <w:p w14:paraId="3334EE9B" w14:textId="77777777" w:rsidR="002C4529" w:rsidRDefault="002C4529" w:rsidP="00A21B21">
      <w:pPr>
        <w:pStyle w:val="NormalWeb"/>
        <w:numPr>
          <w:ilvl w:val="1"/>
          <w:numId w:val="1"/>
        </w:numPr>
      </w:pPr>
      <w:r>
        <w:t>Employee Class =’Employee’ and ‘Global Career Band’ = 3 or ‘MD’ then Observation=’Ok</w:t>
      </w:r>
    </w:p>
    <w:p w14:paraId="10B28E32" w14:textId="77777777" w:rsidR="00A21B21" w:rsidRDefault="00A21B21" w:rsidP="00A21B21">
      <w:pPr>
        <w:pStyle w:val="NormalWeb"/>
      </w:pPr>
    </w:p>
    <w:p w14:paraId="2D05DE7F" w14:textId="77777777" w:rsidR="00A21B21" w:rsidRDefault="00A21B21" w:rsidP="00A21B21">
      <w:pPr>
        <w:pStyle w:val="NormalWeb"/>
      </w:pPr>
    </w:p>
    <w:p w14:paraId="553568CE" w14:textId="77777777" w:rsidR="00A21B21" w:rsidRDefault="00A21B21" w:rsidP="00A21B21">
      <w:pPr>
        <w:pStyle w:val="NormalWeb"/>
      </w:pPr>
      <w:r>
        <w:t>For HR Cut file:</w:t>
      </w:r>
    </w:p>
    <w:p w14:paraId="7D02894A" w14:textId="77777777" w:rsidR="00A21B21" w:rsidRDefault="00A21B21" w:rsidP="00A21B21">
      <w:pPr>
        <w:pStyle w:val="NormalWeb"/>
      </w:pPr>
      <w:r>
        <w:t xml:space="preserve">I have </w:t>
      </w:r>
      <w:proofErr w:type="spellStart"/>
      <w:r>
        <w:t>gsc_df</w:t>
      </w:r>
      <w:proofErr w:type="spellEnd"/>
      <w:r>
        <w:t xml:space="preserve">  </w:t>
      </w:r>
      <w:proofErr w:type="spellStart"/>
      <w:r>
        <w:t>dataframe</w:t>
      </w:r>
      <w:proofErr w:type="spellEnd"/>
      <w:r>
        <w:t xml:space="preserve"> as HR Cut with me.  Billing file updated </w:t>
      </w:r>
      <w:proofErr w:type="spellStart"/>
      <w:r>
        <w:t>df</w:t>
      </w:r>
      <w:proofErr w:type="spellEnd"/>
      <w:r>
        <w:t xml:space="preserve"> as </w:t>
      </w:r>
      <w:proofErr w:type="spellStart"/>
      <w:r>
        <w:t>base_df_updated</w:t>
      </w:r>
      <w:proofErr w:type="spellEnd"/>
      <w:r>
        <w:t xml:space="preserve">. And </w:t>
      </w:r>
      <w:proofErr w:type="gramStart"/>
      <w:r>
        <w:t>also</w:t>
      </w:r>
      <w:proofErr w:type="gramEnd"/>
      <w:r>
        <w:t xml:space="preserve"> now I need to read a fille </w:t>
      </w:r>
      <w:proofErr w:type="spellStart"/>
      <w:r>
        <w:t>i.e</w:t>
      </w:r>
      <w:proofErr w:type="spellEnd"/>
      <w:r>
        <w:t xml:space="preserve"> </w:t>
      </w:r>
      <w:proofErr w:type="spellStart"/>
      <w:r>
        <w:t>cognos</w:t>
      </w:r>
      <w:proofErr w:type="spellEnd"/>
      <w:r>
        <w:t xml:space="preserve"> report in ‘</w:t>
      </w:r>
      <w:proofErr w:type="spellStart"/>
      <w:r>
        <w:t>cognos_df</w:t>
      </w:r>
      <w:proofErr w:type="spellEnd"/>
      <w:proofErr w:type="gramStart"/>
      <w:r>
        <w:t>’.</w:t>
      </w:r>
      <w:proofErr w:type="gramEnd"/>
      <w:r>
        <w:t xml:space="preserve"> </w:t>
      </w:r>
    </w:p>
    <w:p w14:paraId="6559CFA5" w14:textId="7D3EE4BE" w:rsidR="00A21B21" w:rsidRDefault="00A21B21" w:rsidP="00A21B21">
      <w:pPr>
        <w:pStyle w:val="NormalWeb"/>
        <w:numPr>
          <w:ilvl w:val="0"/>
          <w:numId w:val="5"/>
        </w:numPr>
      </w:pPr>
      <w:r>
        <w:t xml:space="preserve">Create </w:t>
      </w:r>
      <w:r w:rsidR="006072CB">
        <w:t>four</w:t>
      </w:r>
      <w:r>
        <w:t xml:space="preserve"> column at the end of the </w:t>
      </w:r>
      <w:proofErr w:type="spellStart"/>
      <w:r>
        <w:t>columnsof</w:t>
      </w:r>
      <w:proofErr w:type="spellEnd"/>
      <w:r>
        <w:t xml:space="preserve"> this</w:t>
      </w:r>
      <w:r w:rsidR="009B440E">
        <w:t xml:space="preserve"> </w:t>
      </w:r>
      <w:proofErr w:type="spellStart"/>
      <w:r w:rsidR="009B440E">
        <w:t>gsc_df</w:t>
      </w:r>
      <w:proofErr w:type="spellEnd"/>
      <w:r>
        <w:t xml:space="preserve">  (after one blank column with name ‘-‘ , so that I can separate the actual and derived columns. Three column as:</w:t>
      </w:r>
    </w:p>
    <w:p w14:paraId="417FDF35" w14:textId="36F1D5F0" w:rsidR="00A21B21" w:rsidRDefault="00A21B21" w:rsidP="00A21B21">
      <w:pPr>
        <w:pStyle w:val="NormalWeb"/>
        <w:numPr>
          <w:ilvl w:val="1"/>
          <w:numId w:val="5"/>
        </w:numPr>
      </w:pPr>
      <w:r>
        <w:t xml:space="preserve">‘Lookup from Master File’ : based on  matching ‘Employee ID’ from </w:t>
      </w:r>
      <w:proofErr w:type="spellStart"/>
      <w:r>
        <w:t>gsc_df</w:t>
      </w:r>
      <w:proofErr w:type="spellEnd"/>
      <w:r>
        <w:t xml:space="preserve"> with ‘PSID’ from </w:t>
      </w:r>
      <w:proofErr w:type="spellStart"/>
      <w:r>
        <w:t>base_df_updated</w:t>
      </w:r>
      <w:proofErr w:type="spellEnd"/>
      <w:r>
        <w:t xml:space="preserve">  </w:t>
      </w:r>
      <w:proofErr w:type="spellStart"/>
      <w:r>
        <w:t>df</w:t>
      </w:r>
      <w:proofErr w:type="spellEnd"/>
      <w:r>
        <w:t xml:space="preserve"> fetch PSID   itself. </w:t>
      </w:r>
      <w:r w:rsidR="00684C0F">
        <w:t>If not found put “NA</w:t>
      </w:r>
      <w:proofErr w:type="gramStart"/>
      <w:r w:rsidR="00684C0F">
        <w:t>”.</w:t>
      </w:r>
      <w:proofErr w:type="gramEnd"/>
      <w:r w:rsidR="00684C0F">
        <w:t xml:space="preserve"> </w:t>
      </w:r>
    </w:p>
    <w:p w14:paraId="61A2CE2B" w14:textId="7739FC60" w:rsidR="00A21B21" w:rsidRDefault="00A21B21" w:rsidP="00A21B21">
      <w:pPr>
        <w:pStyle w:val="NormalWeb"/>
        <w:numPr>
          <w:ilvl w:val="1"/>
          <w:numId w:val="5"/>
        </w:numPr>
      </w:pPr>
      <w:r>
        <w:t xml:space="preserve">‘Manager Ops’: From </w:t>
      </w:r>
      <w:proofErr w:type="spellStart"/>
      <w:r>
        <w:t>cognos_df</w:t>
      </w:r>
      <w:proofErr w:type="spellEnd"/>
      <w:r>
        <w:t xml:space="preserve"> based on ‘Cost Code’ matching with </w:t>
      </w:r>
      <w:proofErr w:type="spellStart"/>
      <w:r>
        <w:t>gsc_df</w:t>
      </w:r>
      <w:proofErr w:type="spellEnd"/>
      <w:r>
        <w:t xml:space="preserve">  ‘Cost </w:t>
      </w:r>
      <w:r w:rsidR="00E02AF1">
        <w:t>C</w:t>
      </w:r>
      <w:r>
        <w:t xml:space="preserve">entre’ fetch ‘Manager Operations’  from </w:t>
      </w:r>
      <w:proofErr w:type="spellStart"/>
      <w:r>
        <w:t>cognos</w:t>
      </w:r>
      <w:proofErr w:type="spellEnd"/>
      <w:r>
        <w:t>.</w:t>
      </w:r>
    </w:p>
    <w:p w14:paraId="3DCC2043" w14:textId="219F2ADD" w:rsidR="00A21B21" w:rsidRDefault="00A21B21" w:rsidP="00A21B21">
      <w:pPr>
        <w:pStyle w:val="NormalWeb"/>
        <w:numPr>
          <w:ilvl w:val="1"/>
          <w:numId w:val="5"/>
        </w:numPr>
      </w:pPr>
      <w:r>
        <w:t xml:space="preserve">‘Lookup for Billed CC’: </w:t>
      </w:r>
      <w:r w:rsidR="007824EB">
        <w:t xml:space="preserve">from </w:t>
      </w:r>
      <w:proofErr w:type="spellStart"/>
      <w:r w:rsidR="0079590F">
        <w:t>base_df_updated</w:t>
      </w:r>
      <w:proofErr w:type="spellEnd"/>
      <w:r w:rsidR="0079590F">
        <w:t xml:space="preserve">  </w:t>
      </w:r>
      <w:r w:rsidR="0079590F">
        <w:t xml:space="preserve"> ‘Cost </w:t>
      </w:r>
      <w:proofErr w:type="spellStart"/>
      <w:r w:rsidR="00E02AF1">
        <w:t>c</w:t>
      </w:r>
      <w:r w:rsidR="0079590F">
        <w:t>enter</w:t>
      </w:r>
      <w:proofErr w:type="spellEnd"/>
      <w:r w:rsidR="0079590F">
        <w:t xml:space="preserve">’ and </w:t>
      </w:r>
      <w:proofErr w:type="spellStart"/>
      <w:r w:rsidR="00E02AF1">
        <w:t>gsc_df</w:t>
      </w:r>
      <w:proofErr w:type="spellEnd"/>
      <w:r w:rsidR="00E02AF1">
        <w:t xml:space="preserve">  ‘Cost Centre’</w:t>
      </w:r>
      <w:r w:rsidR="00E02AF1">
        <w:t xml:space="preserve"> </w:t>
      </w:r>
      <w:r w:rsidR="003914F6">
        <w:t>check</w:t>
      </w:r>
      <w:r w:rsidR="00E02AF1">
        <w:t xml:space="preserve"> </w:t>
      </w:r>
      <w:r w:rsidR="003914F6">
        <w:t xml:space="preserve">where ‘Category for Static’ =’Billed’ (in </w:t>
      </w:r>
      <w:proofErr w:type="spellStart"/>
      <w:r w:rsidR="003914F6">
        <w:t>base_df_updated</w:t>
      </w:r>
      <w:proofErr w:type="spellEnd"/>
      <w:r w:rsidR="003914F6">
        <w:t xml:space="preserve">) then fetch </w:t>
      </w:r>
      <w:r w:rsidR="001D710C">
        <w:t xml:space="preserve">corresponding ‘Cost </w:t>
      </w:r>
      <w:proofErr w:type="spellStart"/>
      <w:r w:rsidR="001D710C">
        <w:t>Center</w:t>
      </w:r>
      <w:proofErr w:type="spellEnd"/>
      <w:r w:rsidR="001D710C">
        <w:t xml:space="preserve">’ from </w:t>
      </w:r>
      <w:proofErr w:type="spellStart"/>
      <w:r w:rsidR="001D710C">
        <w:t>base_updated_df</w:t>
      </w:r>
      <w:proofErr w:type="spellEnd"/>
      <w:r w:rsidR="006072CB">
        <w:t>, if not found put “N/A</w:t>
      </w:r>
      <w:proofErr w:type="gramStart"/>
      <w:r w:rsidR="006072CB">
        <w:t>”,</w:t>
      </w:r>
      <w:proofErr w:type="gramEnd"/>
      <w:r w:rsidR="006072CB">
        <w:t xml:space="preserve"> if found put that cost </w:t>
      </w:r>
      <w:proofErr w:type="spellStart"/>
      <w:r w:rsidR="006072CB">
        <w:t>center</w:t>
      </w:r>
      <w:proofErr w:type="spellEnd"/>
      <w:r w:rsidR="006072CB">
        <w:t xml:space="preserve"> .</w:t>
      </w:r>
    </w:p>
    <w:p w14:paraId="05B232CF" w14:textId="3B69F6EA" w:rsidR="006072CB" w:rsidRDefault="006072CB" w:rsidP="00A21B21">
      <w:pPr>
        <w:pStyle w:val="NormalWeb"/>
        <w:numPr>
          <w:ilvl w:val="1"/>
          <w:numId w:val="5"/>
        </w:numPr>
      </w:pPr>
      <w:r>
        <w:lastRenderedPageBreak/>
        <w:t>‘Observations’</w:t>
      </w:r>
      <w:r w:rsidR="00527F81">
        <w:t xml:space="preserve">: </w:t>
      </w:r>
    </w:p>
    <w:p w14:paraId="160EC13C" w14:textId="2313C6FC" w:rsidR="00C50183" w:rsidRDefault="00527F81" w:rsidP="00527F81">
      <w:pPr>
        <w:pStyle w:val="NormalWeb"/>
        <w:numPr>
          <w:ilvl w:val="2"/>
          <w:numId w:val="5"/>
        </w:numPr>
      </w:pPr>
      <w:r>
        <w:t>If ‘</w:t>
      </w:r>
      <w:r>
        <w:t>Lookup from Master File’</w:t>
      </w:r>
      <w:r w:rsidR="00684C0F">
        <w:t xml:space="preserve"> =”N/A”</w:t>
      </w:r>
      <w:r w:rsidR="004C2CEA">
        <w:t xml:space="preserve"> </w:t>
      </w:r>
      <w:r w:rsidR="00525BC6">
        <w:t>,’Manager Ops’ = has any value from [read the values from a mapping file excel</w:t>
      </w:r>
      <w:r w:rsidR="00CB7F56">
        <w:t xml:space="preserve"> sheet</w:t>
      </w:r>
      <w:r w:rsidR="00525BC6">
        <w:t xml:space="preserve"> containing a header ‘Manager Ops’</w:t>
      </w:r>
      <w:r w:rsidR="00CB7F56">
        <w:t xml:space="preserve"> under that we have list of values</w:t>
      </w:r>
      <w:r w:rsidR="00525BC6">
        <w:t xml:space="preserve">.] </w:t>
      </w:r>
      <w:r w:rsidR="00A23453">
        <w:t xml:space="preserve">, ‘BF Level 2 Name” </w:t>
      </w:r>
      <w:r w:rsidR="00F44B3F">
        <w:t>has any value from [</w:t>
      </w:r>
      <w:r w:rsidR="00A23453">
        <w:t>‘</w:t>
      </w:r>
      <w:r w:rsidR="00F44B3F">
        <w:t xml:space="preserve">Finance Function’ ,’Global </w:t>
      </w:r>
      <w:proofErr w:type="spellStart"/>
      <w:r w:rsidR="00F44B3F">
        <w:t>Sustainanility</w:t>
      </w:r>
      <w:proofErr w:type="spellEnd"/>
      <w:r w:rsidR="00F44B3F">
        <w:t>’,</w:t>
      </w:r>
      <w:r w:rsidR="002851A6">
        <w:t xml:space="preserve"> “Group External </w:t>
      </w:r>
      <w:proofErr w:type="spellStart"/>
      <w:r w:rsidR="002851A6">
        <w:t>Communication”,’Grp</w:t>
      </w:r>
      <w:proofErr w:type="spellEnd"/>
      <w:r w:rsidR="002851A6">
        <w:t xml:space="preserve"> Chief </w:t>
      </w:r>
      <w:proofErr w:type="spellStart"/>
      <w:r w:rsidR="002851A6">
        <w:t>Cntrl</w:t>
      </w:r>
      <w:proofErr w:type="spellEnd"/>
      <w:r w:rsidR="002851A6">
        <w:t xml:space="preserve"> Oversight Off</w:t>
      </w:r>
      <w:r w:rsidR="00E25042">
        <w:t xml:space="preserve">’ </w:t>
      </w:r>
      <w:r w:rsidR="00BA38F4">
        <w:t>.</w:t>
      </w:r>
    </w:p>
    <w:p w14:paraId="264DD758" w14:textId="3ECB3DCD" w:rsidR="003D0747" w:rsidRDefault="007C4E89" w:rsidP="00C50183">
      <w:pPr>
        <w:pStyle w:val="NormalWeb"/>
        <w:numPr>
          <w:ilvl w:val="3"/>
          <w:numId w:val="5"/>
        </w:numPr>
      </w:pPr>
      <w:r>
        <w:t xml:space="preserve"> </w:t>
      </w:r>
      <w:r w:rsidR="00AA22EA">
        <w:t xml:space="preserve">‘Lookup for Billed CC’ </w:t>
      </w:r>
      <w:r w:rsidR="001D62D0">
        <w:t>is not “N/A</w:t>
      </w:r>
      <w:proofErr w:type="gramStart"/>
      <w:r w:rsidR="001D62D0">
        <w:t>’</w:t>
      </w:r>
      <w:r w:rsidR="00DA6875">
        <w:t>.</w:t>
      </w:r>
      <w:proofErr w:type="gramEnd"/>
      <w:r w:rsidR="00DA6875">
        <w:t xml:space="preserve"> </w:t>
      </w:r>
      <w:r w:rsidR="00F42FEE">
        <w:t xml:space="preserve"> </w:t>
      </w:r>
    </w:p>
    <w:p w14:paraId="00BD3A0E" w14:textId="574C5460" w:rsidR="00527F81" w:rsidRDefault="00F42FEE" w:rsidP="00C50183">
      <w:pPr>
        <w:pStyle w:val="NormalWeb"/>
        <w:numPr>
          <w:ilvl w:val="4"/>
          <w:numId w:val="5"/>
        </w:numPr>
      </w:pPr>
      <w:r>
        <w:t xml:space="preserve">col ‘Employee </w:t>
      </w:r>
      <w:proofErr w:type="spellStart"/>
      <w:r>
        <w:t>Class’</w:t>
      </w:r>
      <w:proofErr w:type="spellEnd"/>
      <w:r>
        <w:t xml:space="preserve"> =’Employee</w:t>
      </w:r>
      <w:proofErr w:type="gramStart"/>
      <w:r>
        <w:t>’.</w:t>
      </w:r>
      <w:proofErr w:type="gramEnd"/>
      <w:r>
        <w:t xml:space="preserve"> </w:t>
      </w:r>
      <w:r>
        <w:sym w:font="Wingdings" w:char="F0E8"/>
      </w:r>
      <w:r>
        <w:t xml:space="preserve"> Observatio</w:t>
      </w:r>
      <w:r w:rsidR="00CB7F56">
        <w:t>ns for such records should be updated as ‘Exclude’</w:t>
      </w:r>
    </w:p>
    <w:p w14:paraId="456B1505" w14:textId="77777777" w:rsidR="00CE00B4" w:rsidRDefault="003D0747" w:rsidP="00C50183">
      <w:pPr>
        <w:pStyle w:val="NormalWeb"/>
        <w:numPr>
          <w:ilvl w:val="4"/>
          <w:numId w:val="5"/>
        </w:numPr>
      </w:pPr>
      <w:r>
        <w:t xml:space="preserve">col ‘Employee </w:t>
      </w:r>
      <w:proofErr w:type="spellStart"/>
      <w:r>
        <w:t>Class’</w:t>
      </w:r>
      <w:proofErr w:type="spellEnd"/>
      <w:r>
        <w:t xml:space="preserve"> =’E</w:t>
      </w:r>
      <w:r>
        <w:t>xternal</w:t>
      </w:r>
      <w:proofErr w:type="gramStart"/>
      <w:r>
        <w:t>’.</w:t>
      </w:r>
      <w:proofErr w:type="gramEnd"/>
      <w:r w:rsidR="006E1EA8">
        <w:t xml:space="preserve"> </w:t>
      </w:r>
    </w:p>
    <w:p w14:paraId="77C3A2A0" w14:textId="6FED96AA" w:rsidR="003D0747" w:rsidRDefault="006E1EA8" w:rsidP="00C50183">
      <w:pPr>
        <w:pStyle w:val="NormalWeb"/>
        <w:numPr>
          <w:ilvl w:val="5"/>
          <w:numId w:val="5"/>
        </w:numPr>
      </w:pPr>
      <w:r>
        <w:t xml:space="preserve">Col ‘Global Career Band’ </w:t>
      </w:r>
      <w:r w:rsidR="00CE00B4">
        <w:t>=”Not Applicable</w:t>
      </w:r>
      <w:r w:rsidR="003D0747">
        <w:t xml:space="preserve"> </w:t>
      </w:r>
      <w:r w:rsidR="003D0747">
        <w:sym w:font="Wingdings" w:char="F0E8"/>
      </w:r>
      <w:r w:rsidR="003D0747">
        <w:t xml:space="preserve"> Observations for such records should be updated as ‘</w:t>
      </w:r>
      <w:r w:rsidR="004E494C">
        <w:t>Ok’</w:t>
      </w:r>
    </w:p>
    <w:p w14:paraId="3614BE02" w14:textId="6B90DE6F" w:rsidR="004E494C" w:rsidRDefault="004E494C" w:rsidP="00C50183">
      <w:pPr>
        <w:pStyle w:val="NormalWeb"/>
        <w:numPr>
          <w:ilvl w:val="5"/>
          <w:numId w:val="5"/>
        </w:numPr>
      </w:pPr>
      <w:r>
        <w:t xml:space="preserve">Col ‘Global Career Band’ </w:t>
      </w:r>
      <w:r w:rsidR="00D34379">
        <w:t xml:space="preserve">is not </w:t>
      </w:r>
      <w:r>
        <w:t xml:space="preserve">”Not Applicable </w:t>
      </w:r>
      <w:r>
        <w:sym w:font="Wingdings" w:char="F0E8"/>
      </w:r>
      <w:r>
        <w:t xml:space="preserve"> Observations for such records should be updated as ‘</w:t>
      </w:r>
      <w:r w:rsidR="003E3332">
        <w:t>Exclude</w:t>
      </w:r>
      <w:r>
        <w:t>’</w:t>
      </w:r>
    </w:p>
    <w:p w14:paraId="52151C8F" w14:textId="77777777" w:rsidR="00577F65" w:rsidRDefault="00A4577D" w:rsidP="00C50183">
      <w:pPr>
        <w:pStyle w:val="NormalWeb"/>
        <w:numPr>
          <w:ilvl w:val="4"/>
          <w:numId w:val="5"/>
        </w:numPr>
      </w:pPr>
      <w:r>
        <w:t xml:space="preserve">col ‘Employee </w:t>
      </w:r>
      <w:proofErr w:type="spellStart"/>
      <w:r>
        <w:t>Class’</w:t>
      </w:r>
      <w:proofErr w:type="spellEnd"/>
      <w:r>
        <w:t xml:space="preserve"> =</w:t>
      </w:r>
      <w:r>
        <w:t>’Intern’</w:t>
      </w:r>
    </w:p>
    <w:p w14:paraId="1A56A9FB" w14:textId="002CCF30" w:rsidR="00D13BB0" w:rsidRDefault="00D13BB0" w:rsidP="00C50183">
      <w:pPr>
        <w:pStyle w:val="NormalWeb"/>
        <w:numPr>
          <w:ilvl w:val="5"/>
          <w:numId w:val="5"/>
        </w:numPr>
      </w:pPr>
      <w:r w:rsidRPr="00D13BB0">
        <w:t xml:space="preserve"> </w:t>
      </w:r>
      <w:r>
        <w:t xml:space="preserve">Col ‘Global Career Band’ is not ”Not Applicable </w:t>
      </w:r>
      <w:r>
        <w:sym w:font="Wingdings" w:char="F0E8"/>
      </w:r>
      <w:r>
        <w:t xml:space="preserve"> Observations for such records should be updated as ‘Exclude’</w:t>
      </w:r>
    </w:p>
    <w:p w14:paraId="0CDF848E" w14:textId="77777777" w:rsidR="00577F65" w:rsidRDefault="00577F65" w:rsidP="00C50183">
      <w:pPr>
        <w:pStyle w:val="NormalWeb"/>
        <w:numPr>
          <w:ilvl w:val="5"/>
          <w:numId w:val="5"/>
        </w:numPr>
      </w:pPr>
      <w:r>
        <w:t xml:space="preserve">Col ‘Global Career Band’ =”Not Applicable </w:t>
      </w:r>
      <w:r>
        <w:sym w:font="Wingdings" w:char="F0E8"/>
      </w:r>
      <w:r>
        <w:t xml:space="preserve"> Observations for such records should be updated as ‘Ok’</w:t>
      </w:r>
    </w:p>
    <w:p w14:paraId="0A4E7B39" w14:textId="77777777" w:rsidR="00DB5C60" w:rsidRDefault="00C50183" w:rsidP="00DB5C60">
      <w:pPr>
        <w:pStyle w:val="NormalWeb"/>
        <w:numPr>
          <w:ilvl w:val="3"/>
          <w:numId w:val="5"/>
        </w:numPr>
      </w:pPr>
      <w:r>
        <w:t>‘Lookup for Billed CC’ is  “N/A</w:t>
      </w:r>
      <w:proofErr w:type="gramStart"/>
      <w:r>
        <w:t>’.</w:t>
      </w:r>
      <w:proofErr w:type="gramEnd"/>
      <w:r>
        <w:t xml:space="preserve">  </w:t>
      </w:r>
      <w:r w:rsidR="007918A9">
        <w:sym w:font="Wingdings" w:char="F0E8"/>
      </w:r>
      <w:r w:rsidR="007918A9">
        <w:t xml:space="preserve"> Observation</w:t>
      </w:r>
      <w:r w:rsidR="0027222E">
        <w:t>=’Ok’</w:t>
      </w:r>
    </w:p>
    <w:p w14:paraId="1BA8F14F" w14:textId="2EF20CFC" w:rsidR="00A26FBF" w:rsidRDefault="0064275F" w:rsidP="009578F0">
      <w:pPr>
        <w:pStyle w:val="NormalWeb"/>
        <w:numPr>
          <w:ilvl w:val="2"/>
          <w:numId w:val="5"/>
        </w:numPr>
      </w:pPr>
      <w:r>
        <w:t>If ‘Lookup from Master File’ =”N/A</w:t>
      </w:r>
      <w:proofErr w:type="gramStart"/>
      <w:r>
        <w:t>”,</w:t>
      </w:r>
      <w:proofErr w:type="gramEnd"/>
      <w:r>
        <w:t xml:space="preserve"> </w:t>
      </w:r>
      <w:r w:rsidR="00A40692">
        <w:t xml:space="preserve">‘BF Level 2 Name” has any value from [‘Finance Function’ ,’Global </w:t>
      </w:r>
      <w:proofErr w:type="spellStart"/>
      <w:r w:rsidR="00A40692">
        <w:t>Sustainanility</w:t>
      </w:r>
      <w:proofErr w:type="spellEnd"/>
      <w:r w:rsidR="00A40692">
        <w:t xml:space="preserve">’, “Group External </w:t>
      </w:r>
      <w:proofErr w:type="spellStart"/>
      <w:r w:rsidR="00A40692">
        <w:t>Communication”,’Grp</w:t>
      </w:r>
      <w:proofErr w:type="spellEnd"/>
      <w:r w:rsidR="00A40692">
        <w:t xml:space="preserve"> Chief </w:t>
      </w:r>
      <w:proofErr w:type="spellStart"/>
      <w:r w:rsidR="00A40692">
        <w:t>Cntrl</w:t>
      </w:r>
      <w:proofErr w:type="spellEnd"/>
      <w:r w:rsidR="00A40692">
        <w:t xml:space="preserve"> Oversight Off’</w:t>
      </w:r>
      <w:r>
        <w:t>.</w:t>
      </w:r>
    </w:p>
    <w:p w14:paraId="2A7101B6" w14:textId="77777777" w:rsidR="000A7511" w:rsidRDefault="002E4260" w:rsidP="00DF7478">
      <w:pPr>
        <w:pStyle w:val="NormalWeb"/>
        <w:numPr>
          <w:ilvl w:val="3"/>
          <w:numId w:val="5"/>
        </w:numPr>
      </w:pPr>
      <w:r>
        <w:t xml:space="preserve">Where </w:t>
      </w:r>
      <w:r w:rsidR="00DF7478">
        <w:t xml:space="preserve">’Manager Ops’ </w:t>
      </w:r>
      <w:r>
        <w:t xml:space="preserve"> does not have</w:t>
      </w:r>
      <w:r w:rsidR="00DF7478">
        <w:t xml:space="preserve">=  any value from [read the values from a mapping file excel sheet containing a header ‘Manager </w:t>
      </w:r>
      <w:proofErr w:type="spellStart"/>
      <w:r w:rsidR="00DF7478">
        <w:t>Ops_others</w:t>
      </w:r>
      <w:proofErr w:type="spellEnd"/>
      <w:r w:rsidR="00DF7478">
        <w:t>’ under that we have list of values.]</w:t>
      </w:r>
      <w:r w:rsidR="00AE2AA5">
        <w:t xml:space="preserve"> or </w:t>
      </w:r>
      <w:r>
        <w:t>does not have</w:t>
      </w:r>
      <w:r w:rsidR="00AE2AA5">
        <w:t xml:space="preserve"> any value from [read the values from a mapping file excel sheet containing a header ‘Manager Ops’ under that we have list of values.]</w:t>
      </w:r>
      <w:r w:rsidR="00AE2AA5">
        <w:t xml:space="preserve"> </w:t>
      </w:r>
      <w:r>
        <w:t xml:space="preserve"> </w:t>
      </w:r>
      <w:proofErr w:type="spellStart"/>
      <w:r>
        <w:t>i.e</w:t>
      </w:r>
      <w:proofErr w:type="spellEnd"/>
      <w:r>
        <w:t xml:space="preserve"> value is not listed in mapping file’s Manager Ops and Manager </w:t>
      </w:r>
      <w:proofErr w:type="spellStart"/>
      <w:r>
        <w:t>Ops_others</w:t>
      </w:r>
      <w:proofErr w:type="spellEnd"/>
      <w:r>
        <w:t xml:space="preserve"> column</w:t>
      </w:r>
      <w:r w:rsidR="00E2533E">
        <w:t xml:space="preserve"> then add a comment column ‘Invalid Inputter’ </w:t>
      </w:r>
      <w:r w:rsidR="00863972">
        <w:t xml:space="preserve">add that name under that column for such records. </w:t>
      </w:r>
    </w:p>
    <w:p w14:paraId="0B2B23A8" w14:textId="19FE805D" w:rsidR="00DF7478" w:rsidRDefault="00863972" w:rsidP="00DF7478">
      <w:pPr>
        <w:pStyle w:val="NormalWeb"/>
        <w:numPr>
          <w:ilvl w:val="3"/>
          <w:numId w:val="5"/>
        </w:numPr>
      </w:pPr>
      <w:r>
        <w:t xml:space="preserve"> if </w:t>
      </w:r>
      <w:r w:rsidR="000A7511">
        <w:t>Manager Ops=</w:t>
      </w:r>
      <w:r>
        <w:t xml:space="preserve"> </w:t>
      </w:r>
      <w:r w:rsidR="00711CCE">
        <w:t>‘N/A’</w:t>
      </w:r>
      <w:r w:rsidR="000A7511">
        <w:t xml:space="preserve"> , check col </w:t>
      </w:r>
      <w:r w:rsidR="00F87620">
        <w:t xml:space="preserve">‘Cost </w:t>
      </w:r>
      <w:proofErr w:type="spellStart"/>
      <w:r w:rsidR="00F87620">
        <w:t>Center</w:t>
      </w:r>
      <w:proofErr w:type="spellEnd"/>
      <w:r w:rsidR="00F87620">
        <w:t>’ has a value that begins with ‘9’:</w:t>
      </w:r>
    </w:p>
    <w:p w14:paraId="37849947" w14:textId="1463DA15" w:rsidR="00F87620" w:rsidRDefault="00F87620" w:rsidP="00F87620">
      <w:pPr>
        <w:pStyle w:val="NormalWeb"/>
        <w:numPr>
          <w:ilvl w:val="4"/>
          <w:numId w:val="5"/>
        </w:numPr>
      </w:pPr>
      <w:r>
        <w:t>If ‘Lookup for Billed CC’</w:t>
      </w:r>
      <w:r w:rsidR="005E6485">
        <w:t xml:space="preserve"> = has a value other than “N/A”</w:t>
      </w:r>
      <w:r w:rsidR="005E6485">
        <w:sym w:font="Wingdings" w:char="F0E8"/>
      </w:r>
      <w:r w:rsidR="005E6485">
        <w:t xml:space="preserve"> Observations= “Exclude</w:t>
      </w:r>
      <w:proofErr w:type="gramStart"/>
      <w:r w:rsidR="005E6485">
        <w:t>”.</w:t>
      </w:r>
      <w:proofErr w:type="gramEnd"/>
    </w:p>
    <w:p w14:paraId="63DCEE39" w14:textId="1668A7E4" w:rsidR="005E6485" w:rsidRDefault="005E6485" w:rsidP="005E6485">
      <w:pPr>
        <w:pStyle w:val="NormalWeb"/>
        <w:numPr>
          <w:ilvl w:val="4"/>
          <w:numId w:val="5"/>
        </w:numPr>
      </w:pPr>
      <w:r>
        <w:t>If ‘Lookup for Billed CC’ =“N/A”</w:t>
      </w:r>
      <w:r>
        <w:sym w:font="Wingdings" w:char="F0E8"/>
      </w:r>
      <w:r>
        <w:t xml:space="preserve"> Observations= “</w:t>
      </w:r>
      <w:r w:rsidR="001C4FCB">
        <w:t>Ok</w:t>
      </w:r>
      <w:proofErr w:type="gramStart"/>
      <w:r>
        <w:t>”.</w:t>
      </w:r>
      <w:proofErr w:type="gramEnd"/>
    </w:p>
    <w:p w14:paraId="4C84E1D1" w14:textId="65888B9D" w:rsidR="00A40692" w:rsidRDefault="00A40692" w:rsidP="00970DB2">
      <w:pPr>
        <w:pStyle w:val="NormalWeb"/>
        <w:numPr>
          <w:ilvl w:val="2"/>
          <w:numId w:val="5"/>
        </w:numPr>
      </w:pPr>
      <w:r>
        <w:t>If ‘Lookup from Master File’ =”N/A”</w:t>
      </w:r>
      <w:r>
        <w:t>:</w:t>
      </w:r>
    </w:p>
    <w:p w14:paraId="2A32DE8D" w14:textId="305874C8" w:rsidR="005E6485" w:rsidRDefault="00DD5A62" w:rsidP="00A40692">
      <w:pPr>
        <w:pStyle w:val="NormalWeb"/>
        <w:numPr>
          <w:ilvl w:val="3"/>
          <w:numId w:val="5"/>
        </w:numPr>
      </w:pPr>
      <w:r>
        <w:t>if Manager Ops= [read the values from a mapping file excel sheet containing a header ‘Manager Ops’ under that we have list of values.]</w:t>
      </w:r>
      <w:r w:rsidR="002F0EC2">
        <w:t xml:space="preserve"> </w:t>
      </w:r>
    </w:p>
    <w:p w14:paraId="459FC790" w14:textId="56895EE3" w:rsidR="004C274F" w:rsidRDefault="00A40692" w:rsidP="004C274F">
      <w:pPr>
        <w:pStyle w:val="NormalWeb"/>
        <w:numPr>
          <w:ilvl w:val="3"/>
          <w:numId w:val="5"/>
        </w:numPr>
      </w:pPr>
      <w:r>
        <w:t xml:space="preserve">‘BF Level 2 Name” </w:t>
      </w:r>
      <w:r>
        <w:t>does not have</w:t>
      </w:r>
      <w:r>
        <w:t xml:space="preserve"> any value from [‘Finance Function’ ,’Global </w:t>
      </w:r>
      <w:proofErr w:type="spellStart"/>
      <w:r>
        <w:t>Sustainanility</w:t>
      </w:r>
      <w:proofErr w:type="spellEnd"/>
      <w:r>
        <w:t xml:space="preserve">’, “Group External </w:t>
      </w:r>
      <w:proofErr w:type="spellStart"/>
      <w:r>
        <w:t>Communication”,’Grp</w:t>
      </w:r>
      <w:proofErr w:type="spellEnd"/>
      <w:r>
        <w:t xml:space="preserve"> Chief </w:t>
      </w:r>
      <w:proofErr w:type="spellStart"/>
      <w:r>
        <w:t>Cntrl</w:t>
      </w:r>
      <w:proofErr w:type="spellEnd"/>
      <w:r>
        <w:t xml:space="preserve"> Oversight Off’</w:t>
      </w:r>
    </w:p>
    <w:p w14:paraId="79CBEF26" w14:textId="1D32D80D" w:rsidR="002F0EC2" w:rsidRDefault="00744AE8" w:rsidP="002F0EC2">
      <w:pPr>
        <w:pStyle w:val="NormalWeb"/>
        <w:numPr>
          <w:ilvl w:val="4"/>
          <w:numId w:val="5"/>
        </w:numPr>
      </w:pPr>
      <w:proofErr w:type="spellStart"/>
      <w:r>
        <w:lastRenderedPageBreak/>
        <w:t>If’Department</w:t>
      </w:r>
      <w:proofErr w:type="spellEnd"/>
      <w:r>
        <w:t xml:space="preserve"> Name’ is either</w:t>
      </w:r>
      <w:r w:rsidR="00410A04">
        <w:t xml:space="preserve"> contains </w:t>
      </w:r>
      <w:r>
        <w:t>’Project MIMOSA’</w:t>
      </w:r>
      <w:r w:rsidR="00410A04">
        <w:t xml:space="preserve"> or </w:t>
      </w:r>
      <w:r w:rsidR="0002048A">
        <w:t xml:space="preserve"> has word </w:t>
      </w:r>
      <w:r w:rsidR="00410A04">
        <w:t>‘Deve</w:t>
      </w:r>
      <w:r w:rsidR="0002048A">
        <w:t>ron’ then</w:t>
      </w:r>
      <w:r w:rsidR="005F6453">
        <w:t xml:space="preserve"> </w:t>
      </w:r>
      <w:r w:rsidR="005F6453">
        <w:sym w:font="Wingdings" w:char="F0E8"/>
      </w:r>
      <w:r w:rsidR="005F6453">
        <w:t xml:space="preserve"> Observations =’Change Inputter name for these </w:t>
      </w:r>
      <w:proofErr w:type="spellStart"/>
      <w:proofErr w:type="gramStart"/>
      <w:r w:rsidR="005F6453">
        <w:t>non Finance</w:t>
      </w:r>
      <w:proofErr w:type="spellEnd"/>
      <w:proofErr w:type="gramEnd"/>
      <w:r w:rsidR="005F6453">
        <w:t xml:space="preserve"> </w:t>
      </w:r>
      <w:proofErr w:type="spellStart"/>
      <w:r w:rsidR="005F6453">
        <w:t>AIDs’</w:t>
      </w:r>
      <w:proofErr w:type="spellEnd"/>
    </w:p>
    <w:p w14:paraId="40519CD1" w14:textId="01A32CC4" w:rsidR="00916580" w:rsidRDefault="00916580" w:rsidP="00916580">
      <w:pPr>
        <w:pStyle w:val="NormalWeb"/>
      </w:pPr>
      <w:r>
        <w:t>Save the file</w:t>
      </w:r>
    </w:p>
    <w:p w14:paraId="4B592A88" w14:textId="77777777" w:rsidR="00916580" w:rsidRDefault="00916580" w:rsidP="00916580">
      <w:pPr>
        <w:pStyle w:val="NormalWeb"/>
      </w:pPr>
    </w:p>
    <w:p w14:paraId="60CC5126" w14:textId="0754DD4A" w:rsidR="004E494C" w:rsidRDefault="00FC793B" w:rsidP="00FC793B">
      <w:pPr>
        <w:pStyle w:val="NormalWeb"/>
      </w:pPr>
      <w:r>
        <w:t>A new file named : Change R</w:t>
      </w:r>
      <w:r w:rsidR="00441FC1">
        <w:t xml:space="preserve">equest_Mmm’YY.xlsx    where </w:t>
      </w:r>
      <w:proofErr w:type="spellStart"/>
      <w:r w:rsidR="00441FC1">
        <w:t>Mmm</w:t>
      </w:r>
      <w:proofErr w:type="spellEnd"/>
      <w:r w:rsidR="00441FC1">
        <w:t xml:space="preserve"> : Jul  if current month selected </w:t>
      </w:r>
      <w:proofErr w:type="spellStart"/>
      <w:r w:rsidR="00441FC1">
        <w:t>bu</w:t>
      </w:r>
      <w:proofErr w:type="spellEnd"/>
      <w:r w:rsidR="00441FC1">
        <w:t xml:space="preserve"> user is July. YY is 25 if user  entered 2025. </w:t>
      </w:r>
      <w:r w:rsidR="00C17E0B">
        <w:t xml:space="preserve"> </w:t>
      </w:r>
      <w:proofErr w:type="spellStart"/>
      <w:r w:rsidR="00C17E0B">
        <w:t>Followng</w:t>
      </w:r>
      <w:proofErr w:type="spellEnd"/>
      <w:r w:rsidR="00C17E0B">
        <w:t xml:space="preserve"> are the sheets and what I expect :</w:t>
      </w:r>
    </w:p>
    <w:p w14:paraId="5D6FEC41" w14:textId="77777777" w:rsidR="00BE3561" w:rsidRDefault="00C17E0B" w:rsidP="00C17E0B">
      <w:pPr>
        <w:pStyle w:val="NormalWeb"/>
        <w:numPr>
          <w:ilvl w:val="0"/>
          <w:numId w:val="6"/>
        </w:numPr>
      </w:pPr>
      <w:r>
        <w:t xml:space="preserve">Change: </w:t>
      </w:r>
      <w:r w:rsidR="00EB2035">
        <w:t xml:space="preserve"> </w:t>
      </w:r>
    </w:p>
    <w:p w14:paraId="5EDA47A9" w14:textId="5E8E9E2C" w:rsidR="00441FC1" w:rsidRDefault="00EB2035" w:rsidP="00BE3561">
      <w:pPr>
        <w:pStyle w:val="NormalWeb"/>
        <w:numPr>
          <w:ilvl w:val="1"/>
          <w:numId w:val="6"/>
        </w:numPr>
      </w:pPr>
      <w:r>
        <w:t xml:space="preserve">from </w:t>
      </w:r>
      <w:proofErr w:type="spellStart"/>
      <w:r w:rsidR="004129D6">
        <w:t>base_updated_df</w:t>
      </w:r>
      <w:proofErr w:type="spellEnd"/>
      <w:r w:rsidR="004129D6">
        <w:t xml:space="preserve">  select combination of </w:t>
      </w:r>
      <w:r w:rsidR="00760323">
        <w:t xml:space="preserve">column </w:t>
      </w:r>
      <w:r w:rsidR="004129D6">
        <w:t xml:space="preserve">PSID, Cost </w:t>
      </w:r>
      <w:proofErr w:type="spellStart"/>
      <w:r w:rsidR="004129D6">
        <w:t>center</w:t>
      </w:r>
      <w:proofErr w:type="spellEnd"/>
      <w:r w:rsidR="004129D6">
        <w:t>, Depart ID, AID</w:t>
      </w:r>
      <w:r w:rsidR="00D26F1B">
        <w:t xml:space="preserve"> , Observation column (</w:t>
      </w:r>
      <w:r w:rsidR="00760323">
        <w:t xml:space="preserve">Filter Observation </w:t>
      </w:r>
      <w:r w:rsidR="00D26F1B">
        <w:t>with value</w:t>
      </w:r>
      <w:r w:rsidR="00760323">
        <w:t>=</w:t>
      </w:r>
      <w:r w:rsidR="00D26F1B">
        <w:t xml:space="preserve"> </w:t>
      </w:r>
      <w:r w:rsidR="00760323">
        <w:t xml:space="preserve">‘Change CC &amp; Dept id”) </w:t>
      </w:r>
      <w:r w:rsidR="00D26F1B">
        <w:t xml:space="preserve"> for each unique combination</w:t>
      </w:r>
      <w:r w:rsidR="00E5419B">
        <w:t xml:space="preserve">. Copy and paste it in ‘Change’ sheet with columns PSID </w:t>
      </w:r>
      <w:r w:rsidR="00C81790">
        <w:t>,</w:t>
      </w:r>
      <w:r w:rsidR="00E5419B">
        <w:t xml:space="preserve">Cost </w:t>
      </w:r>
      <w:proofErr w:type="spellStart"/>
      <w:r w:rsidR="00E5419B">
        <w:t>center</w:t>
      </w:r>
      <w:proofErr w:type="spellEnd"/>
      <w:r w:rsidR="00E5419B">
        <w:t>, Depart ID, AID</w:t>
      </w:r>
      <w:r w:rsidR="00C81790">
        <w:t>, Update  [here Update column will contain ‘Change CC &amp; Dept id”</w:t>
      </w:r>
      <w:r w:rsidR="00CE5318">
        <w:t>]</w:t>
      </w:r>
      <w:r w:rsidR="00C81790">
        <w:t xml:space="preserve"> as value for all rows which are selected .</w:t>
      </w:r>
    </w:p>
    <w:p w14:paraId="1F34008F" w14:textId="1DB9F707" w:rsidR="00CE5318" w:rsidRDefault="00037E7F" w:rsidP="00BE3561">
      <w:pPr>
        <w:pStyle w:val="NormalWeb"/>
        <w:numPr>
          <w:ilvl w:val="1"/>
          <w:numId w:val="6"/>
        </w:numPr>
      </w:pPr>
      <w:r>
        <w:t xml:space="preserve">Now similar to this </w:t>
      </w:r>
      <w:r w:rsidR="00CE5318">
        <w:t xml:space="preserve">from </w:t>
      </w:r>
      <w:proofErr w:type="spellStart"/>
      <w:r w:rsidR="00CE5318">
        <w:t>base_updated_df</w:t>
      </w:r>
      <w:proofErr w:type="spellEnd"/>
      <w:r w:rsidR="00CE5318">
        <w:t xml:space="preserve">  select combination of column PSID, Cost </w:t>
      </w:r>
      <w:proofErr w:type="spellStart"/>
      <w:r w:rsidR="00CE5318">
        <w:t>center</w:t>
      </w:r>
      <w:proofErr w:type="spellEnd"/>
      <w:r w:rsidR="00CE5318">
        <w:t>, Depart ID, AID , Observation column (Filter Observation with value= ‘</w:t>
      </w:r>
      <w:r w:rsidR="00BE3561">
        <w:t>update FTE value to 1</w:t>
      </w:r>
      <w:r w:rsidR="00CE5318">
        <w:t xml:space="preserve">”)  for each unique combination. Copy and paste it in ‘Change’ sheet with columns PSID ,Cost </w:t>
      </w:r>
      <w:proofErr w:type="spellStart"/>
      <w:r w:rsidR="00CE5318">
        <w:t>center</w:t>
      </w:r>
      <w:proofErr w:type="spellEnd"/>
      <w:r w:rsidR="00CE5318">
        <w:t>, Depart ID, AID, Update  [here Update column will contain ‘</w:t>
      </w:r>
      <w:r>
        <w:t>‘update FTE value to 1</w:t>
      </w:r>
      <w:r w:rsidR="00CE5318">
        <w:t>”] as value for all rows which are selected .</w:t>
      </w:r>
    </w:p>
    <w:p w14:paraId="0CBB1197" w14:textId="77777777" w:rsidR="00D65548" w:rsidRDefault="00BB009B" w:rsidP="00BB009B">
      <w:pPr>
        <w:pStyle w:val="NormalWeb"/>
        <w:numPr>
          <w:ilvl w:val="0"/>
          <w:numId w:val="6"/>
        </w:numPr>
      </w:pPr>
      <w:r>
        <w:t>Exclude:</w:t>
      </w:r>
      <w:r w:rsidR="00D65548">
        <w:t xml:space="preserve"> </w:t>
      </w:r>
    </w:p>
    <w:p w14:paraId="7DD92C03" w14:textId="4E0C6A67" w:rsidR="003D0747" w:rsidRDefault="00D65548" w:rsidP="00D65548">
      <w:pPr>
        <w:pStyle w:val="NormalWeb"/>
        <w:numPr>
          <w:ilvl w:val="1"/>
          <w:numId w:val="6"/>
        </w:numPr>
      </w:pPr>
      <w:r>
        <w:t xml:space="preserve">from </w:t>
      </w:r>
      <w:proofErr w:type="spellStart"/>
      <w:r>
        <w:t>base_updated_df</w:t>
      </w:r>
      <w:proofErr w:type="spellEnd"/>
      <w:r>
        <w:t xml:space="preserve">  select combination of column PSID, Cost </w:t>
      </w:r>
      <w:proofErr w:type="spellStart"/>
      <w:r>
        <w:t>center</w:t>
      </w:r>
      <w:proofErr w:type="spellEnd"/>
      <w:r>
        <w:t>, Depart ID, AID , Observation column (Filter Observation with value= ‘</w:t>
      </w:r>
      <w:r>
        <w:t>Exclude</w:t>
      </w:r>
      <w:r>
        <w:t>”)  for each unique combination. Copy and paste it in ‘</w:t>
      </w:r>
      <w:r w:rsidR="000B263A">
        <w:t>Exclude</w:t>
      </w:r>
      <w:r>
        <w:t xml:space="preserve"> sheet with columns PSID ,Update  [here Update column will contain ‘</w:t>
      </w:r>
      <w:r>
        <w:t>Exclude</w:t>
      </w:r>
      <w:r>
        <w:t>”] as value for all rows which are selected</w:t>
      </w:r>
      <w:r w:rsidR="000B263A">
        <w:t>. (we only need these two columns here).</w:t>
      </w:r>
    </w:p>
    <w:p w14:paraId="6E94ACCE" w14:textId="49C55CFA" w:rsidR="00120F5A" w:rsidRDefault="00120F5A" w:rsidP="00D65548">
      <w:pPr>
        <w:pStyle w:val="NormalWeb"/>
        <w:numPr>
          <w:ilvl w:val="1"/>
          <w:numId w:val="6"/>
        </w:numPr>
      </w:pPr>
      <w:r>
        <w:t xml:space="preserve">From </w:t>
      </w:r>
      <w:proofErr w:type="spellStart"/>
      <w:r>
        <w:t>gsc_df</w:t>
      </w:r>
      <w:proofErr w:type="spellEnd"/>
      <w:r>
        <w:t xml:space="preserve"> </w:t>
      </w:r>
      <w:r w:rsidR="006E459F">
        <w:t>filter for rows where Observation =’Exclude</w:t>
      </w:r>
      <w:proofErr w:type="gramStart"/>
      <w:r w:rsidR="006E459F">
        <w:t>’,</w:t>
      </w:r>
      <w:proofErr w:type="gramEnd"/>
      <w:r w:rsidR="006E459F">
        <w:t xml:space="preserve"> copy all such Employee ID</w:t>
      </w:r>
      <w:r w:rsidR="003D0748">
        <w:t>, paste it under the values which are pasted with step 2.a. This way</w:t>
      </w:r>
      <w:r w:rsidR="0028429C">
        <w:t xml:space="preserve"> , this Exclude sheet will have Exclude observation Employee ID / PSID from both the files. Also update column b ‘Update’ for these records with value as “Exclude</w:t>
      </w:r>
      <w:proofErr w:type="gramStart"/>
      <w:r w:rsidR="0028429C">
        <w:t>”</w:t>
      </w:r>
      <w:r w:rsidR="00B14FF9">
        <w:t>.</w:t>
      </w:r>
      <w:proofErr w:type="gramEnd"/>
    </w:p>
    <w:p w14:paraId="3842BBAC" w14:textId="37E38FA6" w:rsidR="00B14FF9" w:rsidRDefault="00712778" w:rsidP="00B14FF9">
      <w:pPr>
        <w:pStyle w:val="NormalWeb"/>
        <w:numPr>
          <w:ilvl w:val="0"/>
          <w:numId w:val="6"/>
        </w:numPr>
      </w:pPr>
      <w:r>
        <w:t>GCB3 &amp; Above:</w:t>
      </w:r>
      <w:r w:rsidR="00BE116C">
        <w:t xml:space="preserve"> This sheet wil</w:t>
      </w:r>
      <w:r w:rsidR="004F34C5">
        <w:t>l</w:t>
      </w:r>
      <w:r w:rsidR="00BE116C">
        <w:t xml:space="preserve"> have three columns : PSID, GCB Band, Update</w:t>
      </w:r>
    </w:p>
    <w:p w14:paraId="11BB7FE5" w14:textId="77D75A93" w:rsidR="00712778" w:rsidRDefault="00BE116C" w:rsidP="00712778">
      <w:pPr>
        <w:pStyle w:val="NormalWeb"/>
        <w:numPr>
          <w:ilvl w:val="1"/>
          <w:numId w:val="6"/>
        </w:numPr>
      </w:pPr>
      <w:proofErr w:type="spellStart"/>
      <w:r>
        <w:t>Base_updated</w:t>
      </w:r>
      <w:r w:rsidR="00362372">
        <w:t>_df</w:t>
      </w:r>
      <w:proofErr w:type="spellEnd"/>
      <w:r w:rsidR="00362372">
        <w:t xml:space="preserve"> : select all PSID with unique combination of </w:t>
      </w:r>
      <w:r w:rsidR="00513AD3">
        <w:t>‘GCB Grade’ col  with value as 3 or MD</w:t>
      </w:r>
      <w:r w:rsidR="00B36CDD">
        <w:t xml:space="preserve"> and ‘Category for Static’ =’Billed’. </w:t>
      </w:r>
      <w:r w:rsidR="00F53DD2">
        <w:t>Paste th</w:t>
      </w:r>
      <w:r w:rsidR="007E01A8">
        <w:t>e</w:t>
      </w:r>
      <w:r w:rsidR="00F53DD2">
        <w:t>s</w:t>
      </w:r>
      <w:r w:rsidR="007E01A8">
        <w:t>e</w:t>
      </w:r>
      <w:r w:rsidR="00F53DD2">
        <w:t xml:space="preserve"> PSID under PSID column of this ‘GCB3 &amp; Above sheet’, also col B ‘GCB Band</w:t>
      </w:r>
      <w:r w:rsidR="00B77A61">
        <w:t xml:space="preserve">’ as value 5 and </w:t>
      </w:r>
      <w:r w:rsidR="00AF33F9">
        <w:t xml:space="preserve"> col ‘Update’ value as ‘Update GCB Band’</w:t>
      </w:r>
    </w:p>
    <w:p w14:paraId="526E9DAC" w14:textId="77777777" w:rsidR="004F34C5" w:rsidRDefault="008E71F9" w:rsidP="004F34C5">
      <w:pPr>
        <w:pStyle w:val="NormalWeb"/>
        <w:numPr>
          <w:ilvl w:val="0"/>
          <w:numId w:val="6"/>
        </w:numPr>
      </w:pPr>
      <w:r>
        <w:t xml:space="preserve">Contractors: </w:t>
      </w:r>
      <w:r w:rsidR="004F34C5">
        <w:t>This sheet will have three columns : PSID, GCB Band, Update</w:t>
      </w:r>
    </w:p>
    <w:p w14:paraId="78A3AE1E" w14:textId="1A8E7164" w:rsidR="004F34C5" w:rsidRDefault="004F34C5" w:rsidP="004F34C5">
      <w:pPr>
        <w:pStyle w:val="NormalWeb"/>
        <w:numPr>
          <w:ilvl w:val="1"/>
          <w:numId w:val="6"/>
        </w:numPr>
      </w:pPr>
      <w:proofErr w:type="spellStart"/>
      <w:r>
        <w:t>Base_updated_df</w:t>
      </w:r>
      <w:proofErr w:type="spellEnd"/>
      <w:r>
        <w:t xml:space="preserve"> : select all PSID with unique combination of ‘GCB Grade’ col  with value as </w:t>
      </w:r>
      <w:r w:rsidR="00C70F46">
        <w:t>‘Not Applicable’</w:t>
      </w:r>
      <w:r>
        <w:t xml:space="preserve"> and ‘Category for Static’ =’Billed</w:t>
      </w:r>
      <w:proofErr w:type="gramStart"/>
      <w:r>
        <w:t>’</w:t>
      </w:r>
      <w:r w:rsidR="00C70F46">
        <w:t>,</w:t>
      </w:r>
      <w:proofErr w:type="gramEnd"/>
      <w:r w:rsidR="00C70F46">
        <w:t xml:space="preserve"> col ‘Employee </w:t>
      </w:r>
      <w:proofErr w:type="spellStart"/>
      <w:r w:rsidR="00C70F46">
        <w:t>Class’</w:t>
      </w:r>
      <w:proofErr w:type="spellEnd"/>
      <w:r w:rsidR="00C70F46">
        <w:t xml:space="preserve">=’External’ </w:t>
      </w:r>
      <w:r>
        <w:t>. Paste th</w:t>
      </w:r>
      <w:r w:rsidR="007E01A8">
        <w:t>e</w:t>
      </w:r>
      <w:r>
        <w:t>s</w:t>
      </w:r>
      <w:r w:rsidR="007E01A8">
        <w:t>e</w:t>
      </w:r>
      <w:r>
        <w:t xml:space="preserve"> PSID under PSID column of this ‘</w:t>
      </w:r>
      <w:r w:rsidR="007E01A8">
        <w:t>Contractors</w:t>
      </w:r>
      <w:r>
        <w:t>’</w:t>
      </w:r>
      <w:r w:rsidR="007E01A8">
        <w:t xml:space="preserve"> sheet</w:t>
      </w:r>
      <w:r>
        <w:t xml:space="preserve">, also col B ‘GCB Band’ as value </w:t>
      </w:r>
      <w:r w:rsidR="007E01A8">
        <w:t>7</w:t>
      </w:r>
      <w:r>
        <w:t xml:space="preserve"> and  col ‘Update’ value as ‘Update GCB Band’</w:t>
      </w:r>
    </w:p>
    <w:p w14:paraId="329225A2" w14:textId="21022D64" w:rsidR="008E71F9" w:rsidRPr="00640D15" w:rsidRDefault="00DB71C1" w:rsidP="008E71F9">
      <w:pPr>
        <w:pStyle w:val="NormalWeb"/>
        <w:numPr>
          <w:ilvl w:val="0"/>
          <w:numId w:val="6"/>
        </w:numPr>
      </w:pPr>
      <w:r>
        <w:t xml:space="preserve">Save the file as </w:t>
      </w:r>
      <w:r w:rsidR="0052392E">
        <w:t>“</w:t>
      </w:r>
      <w:r>
        <w:t>Change Request_Mmm</w:t>
      </w:r>
      <w:r w:rsidR="0052392E">
        <w:t>’YY.xlsx”</w:t>
      </w:r>
    </w:p>
    <w:sectPr w:rsidR="008E71F9" w:rsidRPr="00640D15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E1D2D24" w14:textId="77777777" w:rsidR="00AA2C52" w:rsidRDefault="00AA2C52" w:rsidP="00AE2AA5">
      <w:pPr>
        <w:spacing w:after="0" w:line="240" w:lineRule="auto"/>
      </w:pPr>
      <w:r>
        <w:separator/>
      </w:r>
    </w:p>
  </w:endnote>
  <w:endnote w:type="continuationSeparator" w:id="0">
    <w:p w14:paraId="6534C5ED" w14:textId="77777777" w:rsidR="00AA2C52" w:rsidRDefault="00AA2C52" w:rsidP="00AE2A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8054EC" w14:textId="77777777" w:rsidR="00AA2C52" w:rsidRDefault="00AA2C52" w:rsidP="00AE2AA5">
      <w:pPr>
        <w:spacing w:after="0" w:line="240" w:lineRule="auto"/>
      </w:pPr>
      <w:r>
        <w:separator/>
      </w:r>
    </w:p>
  </w:footnote>
  <w:footnote w:type="continuationSeparator" w:id="0">
    <w:p w14:paraId="0F5E4FB9" w14:textId="77777777" w:rsidR="00AA2C52" w:rsidRDefault="00AA2C52" w:rsidP="00AE2AA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18E73F" w14:textId="67C48A36" w:rsidR="00AE2AA5" w:rsidRDefault="00AE2AA5">
    <w:pPr>
      <w:pStyle w:val="Header"/>
    </w:pPr>
    <w:r>
      <w:t>`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CC2415A"/>
    <w:multiLevelType w:val="hybridMultilevel"/>
    <w:tmpl w:val="89284A26"/>
    <w:lvl w:ilvl="0" w:tplc="56044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9232E08"/>
    <w:multiLevelType w:val="hybridMultilevel"/>
    <w:tmpl w:val="2A7886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FB2CF6"/>
    <w:multiLevelType w:val="hybridMultilevel"/>
    <w:tmpl w:val="B88C49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E771A31"/>
    <w:multiLevelType w:val="hybridMultilevel"/>
    <w:tmpl w:val="BD6A2AE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2DD4932"/>
    <w:multiLevelType w:val="hybridMultilevel"/>
    <w:tmpl w:val="00DC6E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8106E6"/>
    <w:multiLevelType w:val="hybridMultilevel"/>
    <w:tmpl w:val="6AD258C4"/>
    <w:lvl w:ilvl="0" w:tplc="F98867AA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18227686">
    <w:abstractNumId w:val="3"/>
  </w:num>
  <w:num w:numId="2" w16cid:durableId="497429139">
    <w:abstractNumId w:val="4"/>
  </w:num>
  <w:num w:numId="3" w16cid:durableId="101727780">
    <w:abstractNumId w:val="0"/>
  </w:num>
  <w:num w:numId="4" w16cid:durableId="1224487711">
    <w:abstractNumId w:val="5"/>
  </w:num>
  <w:num w:numId="5" w16cid:durableId="160312893">
    <w:abstractNumId w:val="1"/>
  </w:num>
  <w:num w:numId="6" w16cid:durableId="181903322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xM7YwtjAyMjcxMDNW0lEKTi0uzszPAykwrAUA4BnyrSwAAAA="/>
  </w:docVars>
  <w:rsids>
    <w:rsidRoot w:val="00640D15"/>
    <w:rsid w:val="0002048A"/>
    <w:rsid w:val="00037E7F"/>
    <w:rsid w:val="000A7511"/>
    <w:rsid w:val="000B263A"/>
    <w:rsid w:val="00107962"/>
    <w:rsid w:val="00115097"/>
    <w:rsid w:val="00120F5A"/>
    <w:rsid w:val="001B61A1"/>
    <w:rsid w:val="001C4FCB"/>
    <w:rsid w:val="001D62D0"/>
    <w:rsid w:val="001D710C"/>
    <w:rsid w:val="001F536C"/>
    <w:rsid w:val="0027222E"/>
    <w:rsid w:val="0028429C"/>
    <w:rsid w:val="002851A6"/>
    <w:rsid w:val="002C4529"/>
    <w:rsid w:val="002E4260"/>
    <w:rsid w:val="002F0EC2"/>
    <w:rsid w:val="00362372"/>
    <w:rsid w:val="003914F6"/>
    <w:rsid w:val="003D0747"/>
    <w:rsid w:val="003D0748"/>
    <w:rsid w:val="003E3332"/>
    <w:rsid w:val="00410A04"/>
    <w:rsid w:val="004129D6"/>
    <w:rsid w:val="00441FC1"/>
    <w:rsid w:val="004C274F"/>
    <w:rsid w:val="004C2CEA"/>
    <w:rsid w:val="004E494C"/>
    <w:rsid w:val="004F34C5"/>
    <w:rsid w:val="00513AD3"/>
    <w:rsid w:val="0052392E"/>
    <w:rsid w:val="00525BC6"/>
    <w:rsid w:val="00527F81"/>
    <w:rsid w:val="00577F65"/>
    <w:rsid w:val="005E6485"/>
    <w:rsid w:val="005F6453"/>
    <w:rsid w:val="006072CB"/>
    <w:rsid w:val="00640D15"/>
    <w:rsid w:val="0064275F"/>
    <w:rsid w:val="00684C0F"/>
    <w:rsid w:val="006E1EA8"/>
    <w:rsid w:val="006E459F"/>
    <w:rsid w:val="00711CCE"/>
    <w:rsid w:val="00712778"/>
    <w:rsid w:val="00712C24"/>
    <w:rsid w:val="00744AE8"/>
    <w:rsid w:val="00760323"/>
    <w:rsid w:val="007824EB"/>
    <w:rsid w:val="007918A9"/>
    <w:rsid w:val="0079590F"/>
    <w:rsid w:val="007C4E89"/>
    <w:rsid w:val="007E01A8"/>
    <w:rsid w:val="00814A54"/>
    <w:rsid w:val="00863972"/>
    <w:rsid w:val="00863A98"/>
    <w:rsid w:val="008E71F9"/>
    <w:rsid w:val="00916580"/>
    <w:rsid w:val="00970DB2"/>
    <w:rsid w:val="009B440E"/>
    <w:rsid w:val="00A21B21"/>
    <w:rsid w:val="00A23453"/>
    <w:rsid w:val="00A26FBF"/>
    <w:rsid w:val="00A40692"/>
    <w:rsid w:val="00A4577D"/>
    <w:rsid w:val="00A57D7E"/>
    <w:rsid w:val="00AA22EA"/>
    <w:rsid w:val="00AA2C52"/>
    <w:rsid w:val="00AE2AA5"/>
    <w:rsid w:val="00AF33F9"/>
    <w:rsid w:val="00B14FF9"/>
    <w:rsid w:val="00B36CDD"/>
    <w:rsid w:val="00B77A61"/>
    <w:rsid w:val="00BA38F4"/>
    <w:rsid w:val="00BB009B"/>
    <w:rsid w:val="00BE116C"/>
    <w:rsid w:val="00BE3561"/>
    <w:rsid w:val="00C12FF9"/>
    <w:rsid w:val="00C17E0B"/>
    <w:rsid w:val="00C50183"/>
    <w:rsid w:val="00C70F46"/>
    <w:rsid w:val="00C81790"/>
    <w:rsid w:val="00CB7F56"/>
    <w:rsid w:val="00CD6FA6"/>
    <w:rsid w:val="00CE00B4"/>
    <w:rsid w:val="00CE5318"/>
    <w:rsid w:val="00D13BB0"/>
    <w:rsid w:val="00D26F1B"/>
    <w:rsid w:val="00D34379"/>
    <w:rsid w:val="00D65548"/>
    <w:rsid w:val="00D95D2D"/>
    <w:rsid w:val="00DA6875"/>
    <w:rsid w:val="00DB5C60"/>
    <w:rsid w:val="00DB71C1"/>
    <w:rsid w:val="00DD5A62"/>
    <w:rsid w:val="00DF7478"/>
    <w:rsid w:val="00E02AF1"/>
    <w:rsid w:val="00E25042"/>
    <w:rsid w:val="00E2533E"/>
    <w:rsid w:val="00E5419B"/>
    <w:rsid w:val="00EB2035"/>
    <w:rsid w:val="00F05230"/>
    <w:rsid w:val="00F42FEE"/>
    <w:rsid w:val="00F44B3F"/>
    <w:rsid w:val="00F53DD2"/>
    <w:rsid w:val="00F71558"/>
    <w:rsid w:val="00F87620"/>
    <w:rsid w:val="00FC7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E13CD"/>
  <w15:chartTrackingRefBased/>
  <w15:docId w15:val="{5CF66232-278B-4ADC-B411-D3D196CE2A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40D1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0D1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40D1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40D1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40D1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40D1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40D1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40D1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40D1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40D1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0D1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40D1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40D1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40D1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40D1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40D1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40D1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40D1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640D1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0D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0D1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40D1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640D1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640D1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640D1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640D1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0D1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0D1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640D15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unhideWhenUsed/>
    <w:rsid w:val="00640D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AE2A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E2AA5"/>
  </w:style>
  <w:style w:type="paragraph" w:styleId="Footer">
    <w:name w:val="footer"/>
    <w:basedOn w:val="Normal"/>
    <w:link w:val="FooterChar"/>
    <w:uiPriority w:val="99"/>
    <w:unhideWhenUsed/>
    <w:rsid w:val="00AE2A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E2A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89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5</TotalTime>
  <Pages>3</Pages>
  <Words>1070</Words>
  <Characters>6099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ti Sharma</dc:creator>
  <cp:keywords/>
  <dc:description/>
  <cp:lastModifiedBy>Kirti Sharma</cp:lastModifiedBy>
  <cp:revision>99</cp:revision>
  <dcterms:created xsi:type="dcterms:W3CDTF">2025-08-06T11:45:00Z</dcterms:created>
  <dcterms:modified xsi:type="dcterms:W3CDTF">2025-08-13T13:32:00Z</dcterms:modified>
</cp:coreProperties>
</file>